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d Reference</w:t>
      </w:r>
    </w:p>
    <w:p>
      <w:pPr>
        <w:pStyle w:val="Subtitle"/>
      </w:pPr>
      <w:r>
        <w:t xml:space="preserve">Data Infrastructure Audit Results — Full Provena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reproduces every detail from the Data Infrastructure Audit Results with inline provenance tags. Each fact is marked as one of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D</w:t>
      </w:r>
      <w:r>
        <w:t xml:space="preserve"> </w:t>
      </w:r>
      <w:r>
        <w:t xml:space="preserve">— directly from a file on the Cloudcore website, with the file path no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ERRED</w:t>
      </w:r>
      <w:r>
        <w:t xml:space="preserve"> </w:t>
      </w:r>
      <w:r>
        <w:t xml:space="preserve">— a reasonable conclusion drawn from sourced material, but not explicitly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NTED</w:t>
      </w:r>
      <w:r>
        <w:t xml:space="preserve"> </w:t>
      </w:r>
      <w:r>
        <w:t xml:space="preserve">— created for the brief; plausible and non-contradictory, but not in the repo</w:t>
      </w:r>
    </w:p>
    <w:p>
      <w:r>
        <w:pict>
          <v:rect style="width:0;height:1.5pt" o:hralign="center" o:hrstd="t" o:hr="t"/>
        </w:pict>
      </w:r>
    </w:p>
    <w:bookmarkStart w:id="27" w:name="data-inventory"/>
    <w:p>
      <w:pPr>
        <w:pStyle w:val="Heading2"/>
      </w:pPr>
      <w:r>
        <w:t xml:space="preserve">Data Inventory</w:t>
      </w:r>
    </w:p>
    <w:bookmarkStart w:id="20" w:name="infrastructure-telemetry"/>
    <w:p>
      <w:pPr>
        <w:pStyle w:val="Heading3"/>
      </w:pPr>
      <w:r>
        <w:t xml:space="preserve">1. Infrastructure Tele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: Prometheus and Grafana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: ~2.1M data points/day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~2,500 VMs with standard exporter inter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~2,500 VMs, ~200 server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vid_wilson_cloud_infrastructure_architect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j_patel_it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score: 4.5/5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Design principle: infrastructure data should be high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wner: Martin Nguye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_service_operations_manager_martin_nugyen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tivity: INTERNA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lassification levels sourced from draft policy; assignment to this source i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: 90 days full, 1-year downsampl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tandard Prometheus retention pattern; not specified in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98.5% completenes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percentag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5% gaps during maintenanc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percentag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 naming inconsistency (cpu_usage_percent vs node_cpu_utilisation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example fabricated; naming drift is plaus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% metrics lack client attribution label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percentage fabricated</w:t>
            </w:r>
          </w:p>
        </w:tc>
      </w:tr>
    </w:tbl>
    <w:bookmarkEnd w:id="20"/>
    <w:bookmarkStart w:id="21" w:name="security-event-logs"/>
    <w:p>
      <w:pPr>
        <w:pStyle w:val="Heading3"/>
      </w:pPr>
      <w:r>
        <w:t xml:space="preserve">2. Security Event Lo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: Splunk SIE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gregating CrowdStrike, Palo Alto, Auth0, VPN, app log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ystems confirmed across multiple backstories; aggregation is standard SIEM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: ~12 GB/day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this scale of Splunk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0-800 daily aler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</w:t>
            </w:r>
            <w:r>
              <w:t xml:space="preserve"> </w:t>
            </w:r>
            <w:r>
              <w:t xml:space="preserve">(incident response implementation not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score: 4.0/5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achine-generated but human classification elements reduce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wner: Sophia Martin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tivity: CONFIDENTIA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lassification assignment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: 12 months onlin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t spec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: 7 years archiv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data_management.qmd</w:t>
            </w:r>
            <w:r>
              <w:t xml:space="preserve"> </w:t>
            </w:r>
            <w:r>
              <w:t xml:space="preserve">(audit trail reten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ch provides documented dataset for model train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logs/</w:t>
            </w:r>
            <w:r>
              <w:t xml:space="preserve"> </w:t>
            </w:r>
            <w:r>
              <w:t xml:space="preserve">contains full timestamped ent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 classification accuracy 72%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percentag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% miscategorised or lack context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plement of abo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2021 sources use non-standard timestamp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legacy sys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 positive ratio 6:1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ratio fabricated</w:t>
            </w:r>
          </w:p>
        </w:tc>
      </w:tr>
    </w:tbl>
    <w:bookmarkEnd w:id="21"/>
    <w:bookmarkStart w:id="22" w:name="support-ticket-data"/>
    <w:p>
      <w:pPr>
        <w:pStyle w:val="Heading3"/>
      </w:pPr>
      <w:r>
        <w:t xml:space="preserve">3. Support Ticket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: internal ticketing syste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support_lead_samantha_wong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: ~45,000 historica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500+ clients, ~1,200/month over 3+ yea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~1,200 new tickets/month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500+ cli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score: 3.0/5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mi-structured human-entered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wner: Samantha Wo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support_lead_samantha_wong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s to Sarah Thomps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rah_thompson_co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tivity: INTERNAL (some CONFIDENTIAL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lassification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: indefinite, no formal policy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 retention policy documented for tick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 and priority fields 98% comple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percentag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tion times track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rah_thompson_coo.md</w:t>
            </w:r>
            <w:r>
              <w:t xml:space="preserve"> </w:t>
            </w:r>
            <w:r>
              <w:t xml:space="preserve">(4.2hr average resolu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% miscategorised priority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percentag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% descriptions under 20 word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percentag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identifier inconsistency (22% account numbers, 31% emails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ll percentage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structured root cause fiel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g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mid-2022 tickets lack satisfaction score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 historical gap</w:t>
            </w:r>
          </w:p>
        </w:tc>
      </w:tr>
    </w:tbl>
    <w:bookmarkEnd w:id="22"/>
    <w:bookmarkStart w:id="23" w:name="customer-records-crm"/>
    <w:p>
      <w:pPr>
        <w:pStyle w:val="Heading3"/>
      </w:pPr>
      <w:r>
        <w:t xml:space="preserve">4. Customer Records (CRM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: HubSpot CR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m_bradley_marketing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: ~85,000 contacts, ~4,200 companie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500+ active clients plus historical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0+ active client accoun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score: 2.0/5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Design principle: customer-facing data should be mess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wner: Lisa Chen (marketing), Sales (pipeline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a_chen_cm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m_bradley_marketing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tivity: CONFIDENTIA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lassification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: indefinite, no hygiene schedul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 data hygiene process docum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2 CRM migration introduced quality problem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roblems exist (sourced); migration as specific cause is fabricated (see Brief 3 compan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% confirmed duplicate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Repo confirms duplicates exist; percentag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8% probable duplicate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% incomplete industry classific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% missing job title/rol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.2% email bounce r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% missing lead source attribution pre-migr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staff use personal spreadsheet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; not confi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integration with billing or suppor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  <w:r>
              <w:t xml:space="preserve"> </w:t>
            </w:r>
            <w:r>
              <w:t xml:space="preserve">(data silos confirmed)</w:t>
            </w:r>
          </w:p>
        </w:tc>
      </w:tr>
    </w:tbl>
    <w:bookmarkEnd w:id="23"/>
    <w:bookmarkStart w:id="24" w:name="billing-and-financial-data"/>
    <w:p>
      <w:pPr>
        <w:pStyle w:val="Heading3"/>
      </w:pPr>
      <w:r>
        <w:t xml:space="preserve">5. Billing and Financial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: internal billing and invoic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: ~6,000 invoices/year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500+ clients, monthly bil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score: 3.5/5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udit requirements enforce discipline; manual processes introduce err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wner: Aisha Rahma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tivity: RESTRIC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ntains payment info; RESTRICTED is appropriate per draft poli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: 7 year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data_management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6% monthly billing discrepancie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categorisation changed twic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roducts are real (sourced from sales CSV); naming change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: CloudSync, DataVault, SecureLink, Analytics Pro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cloudcore-sales-data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terms stored as PDF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; not describ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 attribution by sector relies on manual spreadsheet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nsistent with data silos; not explicitly described</w:t>
            </w:r>
          </w:p>
        </w:tc>
      </w:tr>
    </w:tbl>
    <w:bookmarkEnd w:id="24"/>
    <w:bookmarkStart w:id="25" w:name="sales-performance-data"/>
    <w:p>
      <w:pPr>
        <w:pStyle w:val="Heading3"/>
      </w:pPr>
      <w:r>
        <w:t xml:space="preserve">6. Sales Performance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: HubSpot + regional spreadsheets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HubSpot confirmed for marketing; spreadsheet use inferred from incomplete sales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 regions: North, South, East, West, Central, Metro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cloudcore-sales-data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product lin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score: 2.5/5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Dual systems, no single source of tru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single data owner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sales leader identified as data 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tivity: INTERNA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lassification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~2 years structured data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les CSV covers Q1 2023 to Q4 20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single source of truth for pipelin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ferred from incomplete CRM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formats not standardis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ment definitions vary between system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cloudcore-customer-data.csv</w:t>
            </w:r>
            <w:r>
              <w:t xml:space="preserve"> </w:t>
            </w:r>
            <w:r>
              <w:t xml:space="preserve">uses Small/Medium/Large;</w:t>
            </w:r>
            <w:r>
              <w:t xml:space="preserve"> </w:t>
            </w:r>
            <w:r>
              <w:rPr>
                <w:rStyle w:val="VerbatimChar"/>
              </w:rPr>
              <w:t xml:space="preserve">data/cloudcore-sales-data.csv</w:t>
            </w:r>
            <w:r>
              <w:t xml:space="preserve"> </w:t>
            </w:r>
            <w:r>
              <w:t xml:space="preserve">uses Enterprise/S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% closed-lost missing loss reas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rep attribution clean from 2023 only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abricated</w:t>
            </w:r>
          </w:p>
        </w:tc>
      </w:tr>
    </w:tbl>
    <w:bookmarkEnd w:id="25"/>
    <w:bookmarkStart w:id="26" w:name="hr-and-access-control-data"/>
    <w:p>
      <w:pPr>
        <w:pStyle w:val="Heading3"/>
      </w:pPr>
      <w:r>
        <w:t xml:space="preserve">7. HR and Access Control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s: Auth0, Active Directory, HR syste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ccess_control.q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karen_lee_hr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7 active employe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~120 historical record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given 15% turnover over company his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score: 3.0/5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HR data accurate; access data has dr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wners: Karen Lee, Raj Patel (shared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j_patel_it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itivity: RESTRIC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ntains employee PII; RESTRICTED appropri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loyee retention: 7 years post-departur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data_management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logs: 12 month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t spec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~40% over-provision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BAC definitions incomplet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onboarding/offboarding coordin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ination: policy 24hrs vs HR 2hr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ccess_control.qmd</w:t>
            </w:r>
            <w:r>
              <w:t xml:space="preserve"> </w:t>
            </w:r>
            <w:r>
              <w:t xml:space="preserve">vs HR 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0 policies reference Okta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ccess_control.qm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data-quality-summary-table"/>
    <w:p>
      <w:pPr>
        <w:pStyle w:val="Heading2"/>
      </w:pPr>
      <w:r>
        <w:t xml:space="preserve">Data Quality 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2"/>
        <w:gridCol w:w="803"/>
        <w:gridCol w:w="1492"/>
        <w:gridCol w:w="1951"/>
        <w:gridCol w:w="2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 Source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AI Readiness</w:t>
            </w:r>
          </w:p>
        </w:tc>
        <w:tc>
          <w:tcPr/>
          <w:p>
            <w:pPr>
              <w:pStyle w:val="Compact"/>
            </w:pPr>
            <w:r>
              <w:t xml:space="preserve">Status of Score</w:t>
            </w:r>
          </w:p>
        </w:tc>
        <w:tc>
          <w:tcPr/>
          <w:p>
            <w:pPr>
              <w:pStyle w:val="Compact"/>
            </w:pPr>
            <w:r>
              <w:t xml:space="preserve">Status of Readi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telemetry</w:t>
            </w:r>
          </w:p>
        </w:tc>
        <w:tc>
          <w:tcPr/>
          <w:p>
            <w:pPr>
              <w:pStyle w:val="Compac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event logs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  <w:tc>
          <w:tcPr/>
          <w:p>
            <w:pPr>
              <w:pStyle w:val="Compact"/>
            </w:pPr>
            <w:r>
              <w:t xml:space="preserve">Medium-High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tickets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ing/financial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/access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performance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M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61"/>
        <w:gridCol w:w="1624"/>
        <w:gridCol w:w="22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 observa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/operational data is clean; customer-facing data is messy</w:t>
            </w:r>
          </w:p>
        </w:tc>
        <w:tc>
          <w:tcPr/>
          <w:p>
            <w:pPr>
              <w:pStyle w:val="Compact"/>
            </w:pPr>
            <w:r>
              <w:t xml:space="preserve">INVENTED (as a stated finding)</w:t>
            </w:r>
          </w:p>
        </w:tc>
        <w:tc>
          <w:tcPr/>
          <w:p>
            <w:pPr>
              <w:pStyle w:val="Compact"/>
            </w:pPr>
            <w:r>
              <w:t xml:space="preserve">This is the design principle from the handoff document, presented as an audit fi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lects mature engineering vs organisational challenges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Consistent with backstory descrip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data-value-pyramid-assessment"/>
    <w:p>
      <w:pPr>
        <w:pStyle w:val="Heading2"/>
      </w:pPr>
      <w:r>
        <w:t xml:space="preserve">Data Value Pyramid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354"/>
        <w:gridCol w:w="1712"/>
        <w:gridCol w:w="23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Place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ve</w:t>
            </w:r>
          </w:p>
        </w:tc>
        <w:tc>
          <w:tcPr/>
          <w:p>
            <w:pPr>
              <w:pStyle w:val="Compact"/>
            </w:pPr>
            <w:r>
              <w:t xml:space="preserve">Partially achieved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Power BI dashboards confirmed (</w:t>
            </w:r>
            <w:r>
              <w:rPr>
                <w:rStyle w:val="VerbatimChar"/>
              </w:rPr>
              <w:t xml:space="preserve">jamal_al_sayed_data_analyst.md</w:t>
            </w:r>
            <w:r>
              <w:t xml:space="preserve">); weekly/monthly reporting in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nostic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Manual RCA for incidents described; no automated corre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ictive</w:t>
            </w:r>
          </w:p>
        </w:tc>
        <w:tc>
          <w:tcPr/>
          <w:p>
            <w:pPr>
              <w:pStyle w:val="Compact"/>
            </w:pPr>
            <w:r>
              <w:t xml:space="preserve">Not attempt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CTO confirms no predictive models (</w:t>
            </w:r>
            <w:r>
              <w:rPr>
                <w:rStyle w:val="VerbatimChar"/>
              </w:rPr>
              <w:t xml:space="preserve">mark_gonzalez_cto.m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criptive</w:t>
            </w:r>
          </w:p>
        </w:tc>
        <w:tc>
          <w:tcPr/>
          <w:p>
            <w:pPr>
              <w:pStyle w:val="Compact"/>
            </w:pPr>
            <w:r>
              <w:t xml:space="preserve">Not attempted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automated decision support mentioned anywhere in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system data needed for predic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  <w:r>
              <w:t xml:space="preserve"> </w:t>
            </w:r>
            <w:r>
              <w:t xml:space="preserve">(data silos prevent cross-system analysi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verall framing as</w:t>
            </w:r>
            <w:r>
              <w:t xml:space="preserve"> </w:t>
            </w:r>
            <w:r>
              <w:t xml:space="preserve">“Level 1 with pockets of Level 2”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Editorial characterisation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4" w:name="integration-architecture-assessment"/>
    <w:p>
      <w:pPr>
        <w:pStyle w:val="Heading2"/>
      </w:pPr>
      <w:r>
        <w:t xml:space="preserve">Integration Architecture Assessment</w:t>
      </w:r>
    </w:p>
    <w:bookmarkStart w:id="30" w:name="current-approach"/>
    <w:p>
      <w:pPr>
        <w:pStyle w:val="Heading3"/>
      </w:pPr>
      <w:r>
        <w:t xml:space="preserve">Current Approac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Point-to-point with manual bridges”</w:t>
            </w:r>
            <w:r>
              <w:t xml:space="preserve"> </w:t>
            </w:r>
            <w:r>
              <w:t xml:space="preserve">characteris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Describes the pattern found; not a term used in the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integration middleware, ESB, or API gateway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ne of these appear anywhere in the repo</w:t>
            </w:r>
          </w:p>
        </w:tc>
      </w:tr>
    </w:tbl>
    <w:bookmarkEnd w:id="30"/>
    <w:bookmarkStart w:id="31" w:name="integration-types-table"/>
    <w:p>
      <w:pPr>
        <w:pStyle w:val="Heading3"/>
      </w:pPr>
      <w:r>
        <w:t xml:space="preserve">Integration Type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330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Example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ed point-to-point: Prometheus to Grafana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Both systems confi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ed: CrowdStrike to Splunk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Both systems confi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ed: GitHub Actions to ArgoC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chael_thompson_lead_software_develop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: usage to billing (daily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; no details ex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: support metrics to Power BI (weekly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anual Power BI imports confirmed;</w:t>
            </w:r>
            <w:r>
              <w:t xml:space="preserve"> </w:t>
            </w:r>
            <w:r>
              <w:t xml:space="preserve">“weekly”</w:t>
            </w:r>
            <w:r>
              <w:t xml:space="preserve"> </w:t>
            </w:r>
            <w:r>
              <w:t xml:space="preserve">cadenc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: CRM to financial reporting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 integration confirmed (sourced);</w:t>
            </w:r>
            <w:r>
              <w:t xml:space="preserve"> </w:t>
            </w:r>
            <w:r>
              <w:t xml:space="preserve">“manual”</w:t>
            </w:r>
            <w:r>
              <w:t xml:space="preserve"> </w:t>
            </w:r>
            <w:r>
              <w:t xml:space="preserve">proces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: support data to customer health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  <w:r>
              <w:t xml:space="preserve"> </w:t>
            </w:r>
            <w:r>
              <w:t xml:space="preserve">(manual correlation describ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: sales data consolid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Dual systems inferred;</w:t>
            </w:r>
            <w:r>
              <w:t xml:space="preserve"> </w:t>
            </w:r>
            <w:r>
              <w:t xml:space="preserve">“consolidation”</w:t>
            </w:r>
            <w:r>
              <w:t xml:space="preserve"> </w:t>
            </w:r>
            <w:r>
              <w:t xml:space="preserve">proces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: HubSpot lead capture from websit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Website lead forms exist; HubSpot integration stand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: Auth0 SSO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ccess_control.qmd</w:t>
            </w:r>
          </w:p>
        </w:tc>
      </w:tr>
    </w:tbl>
    <w:bookmarkEnd w:id="31"/>
    <w:bookmarkStart w:id="32" w:name="existing-etl-processes"/>
    <w:p>
      <w:pPr>
        <w:pStyle w:val="Heading3"/>
      </w:pPr>
      <w:r>
        <w:t xml:space="preserve">Existing ETL Proces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formal ETL platform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ETL tool appears in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duled Python scripts for billing aggreg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ython confirmed as dev stack; ETL use assu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CSV exports to Power BI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  <w:r>
              <w:t xml:space="preserve"> </w:t>
            </w:r>
            <w:r>
              <w:t xml:space="preserve">(manual imports confirm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lunk log collection as only formal ETL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plunk normalisation is standard;</w:t>
            </w:r>
            <w:r>
              <w:t xml:space="preserve"> </w:t>
            </w:r>
            <w:r>
              <w:t xml:space="preserve">“only formal”</w:t>
            </w:r>
            <w:r>
              <w:t xml:space="preserve"> </w:t>
            </w:r>
            <w:r>
              <w:t xml:space="preserve">is editor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metheus feder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tandard capability; assumed in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es are fragile, undocumented, maintained by individual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2-person team; not st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ss of Jamal or junior would create knowledge gap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trongly implied by 2-person team size</w:t>
            </w:r>
          </w:p>
        </w:tc>
      </w:tr>
    </w:tbl>
    <w:bookmarkEnd w:id="32"/>
    <w:bookmarkStart w:id="33" w:name="missing-capabilities-table"/>
    <w:p>
      <w:pPr>
        <w:pStyle w:val="Heading3"/>
      </w:pPr>
      <w:r>
        <w:t xml:space="preserve">Missing Capabilitie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75"/>
        <w:gridCol w:w="2132"/>
        <w:gridCol w:w="4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Status of Gap</w:t>
            </w:r>
          </w:p>
        </w:tc>
        <w:tc>
          <w:tcPr/>
          <w:p>
            <w:pPr>
              <w:pStyle w:val="Compact"/>
            </w:pPr>
            <w:r>
              <w:t xml:space="preserve">Status of Impact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warehouse</w:t>
            </w:r>
          </w:p>
        </w:tc>
        <w:tc>
          <w:tcPr/>
          <w:p>
            <w:pPr>
              <w:pStyle w:val="Compact"/>
            </w:pPr>
            <w:r>
              <w:t xml:space="preserve">SOURCED gap</w:t>
            </w:r>
          </w:p>
        </w:tc>
        <w:tc>
          <w:tcPr/>
          <w:p>
            <w:pPr>
              <w:pStyle w:val="Compact"/>
            </w:pPr>
            <w:r>
              <w:t xml:space="preserve">INVENTED impact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ster data management</w:t>
            </w:r>
          </w:p>
        </w:tc>
        <w:tc>
          <w:tcPr/>
          <w:p>
            <w:pPr>
              <w:pStyle w:val="Compact"/>
            </w:pPr>
            <w:r>
              <w:t xml:space="preserve">INFERRED gap (inconsistent definitions confirmed)</w:t>
            </w:r>
          </w:p>
        </w:tc>
        <w:tc>
          <w:tcPr/>
          <w:p>
            <w:pPr>
              <w:pStyle w:val="Compact"/>
            </w:pPr>
            <w:r>
              <w:t xml:space="preserve">INVENTED impact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l-time pipelines</w:t>
            </w:r>
          </w:p>
        </w:tc>
        <w:tc>
          <w:tcPr/>
          <w:p>
            <w:pPr>
              <w:pStyle w:val="Compact"/>
            </w:pPr>
            <w:r>
              <w:t xml:space="preserve">SOURCED gap</w:t>
            </w:r>
          </w:p>
        </w:tc>
        <w:tc>
          <w:tcPr/>
          <w:p>
            <w:pPr>
              <w:pStyle w:val="Compact"/>
            </w:pPr>
            <w:r>
              <w:t xml:space="preserve">INVENTED impact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gateway</w:t>
            </w:r>
          </w:p>
        </w:tc>
        <w:tc>
          <w:tcPr/>
          <w:p>
            <w:pPr>
              <w:pStyle w:val="Compact"/>
            </w:pPr>
            <w:r>
              <w:t xml:space="preserve">INFERRED gap (not present in repo)</w:t>
            </w:r>
          </w:p>
        </w:tc>
        <w:tc>
          <w:tcPr/>
          <w:p>
            <w:pPr>
              <w:pStyle w:val="Compact"/>
            </w:pPr>
            <w:r>
              <w:t xml:space="preserve">INVENTED impact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atalogue</w:t>
            </w:r>
          </w:p>
        </w:tc>
        <w:tc>
          <w:tcPr/>
          <w:p>
            <w:pPr>
              <w:pStyle w:val="Compact"/>
            </w:pPr>
            <w:r>
              <w:t xml:space="preserve">INFERRED gap (tribal knowledge described)</w:t>
            </w:r>
          </w:p>
        </w:tc>
        <w:tc>
          <w:tcPr/>
          <w:p>
            <w:pPr>
              <w:pStyle w:val="Compact"/>
            </w:pPr>
            <w:r>
              <w:t xml:space="preserve">INVENTED impact descrip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40" w:name="compliance-and-data-handling"/>
    <w:p>
      <w:pPr>
        <w:pStyle w:val="Heading2"/>
      </w:pPr>
      <w:r>
        <w:t xml:space="preserve">Compliance and Data Handling</w:t>
      </w:r>
    </w:p>
    <w:bookmarkStart w:id="35" w:name="compliance-posture-table"/>
    <w:p>
      <w:pPr>
        <w:pStyle w:val="Heading3"/>
      </w:pPr>
      <w:r>
        <w:t xml:space="preserve">Compliance Posture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1667"/>
        <w:gridCol w:w="2292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amework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Provenanc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O 27001</w:t>
            </w:r>
          </w:p>
        </w:tc>
        <w:tc>
          <w:tcPr/>
          <w:p>
            <w:pPr>
              <w:pStyle w:val="Compact"/>
            </w:pPr>
            <w:r>
              <w:t xml:space="preserve">Certifi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oudcore_company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O controls A.12.1.2, A.14.2.2</w:t>
            </w:r>
          </w:p>
        </w:tc>
        <w:tc>
          <w:tcPr/>
          <w:p>
            <w:pPr>
              <w:pStyle w:val="Compact"/>
            </w:pPr>
            <w:r>
              <w:t xml:space="preserve">Referenc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change_management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 2 Type II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oudcore_company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systems must meet SOC 2 criteria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tandard SOC 2 scope exten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stralian Privacy Act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core_company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6 and APP 11 most relevant</w:t>
            </w:r>
          </w:p>
        </w:tc>
        <w:tc>
          <w:tcPr/>
          <w:p>
            <w:pPr>
              <w:pStyle w:val="Compact"/>
            </w:pPr>
            <w:r>
              <w:t xml:space="preserve">Mapping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ccurate representation of APPs; application to Cloudcore’s AI plans is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DB scheme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urity_compliance_officer_samuel_torres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PR</w:t>
            </w:r>
          </w:p>
        </w:tc>
        <w:tc>
          <w:tcPr/>
          <w:p>
            <w:pPr>
              <w:pStyle w:val="Compact"/>
            </w:pPr>
            <w:r>
              <w:t xml:space="preserve">Compliant (EU data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ily_chen_head_of_compliance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22 automated decision-making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ccurate GDPR provision; application to Cloudcore is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PIA required for new initiatives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DPO interview mentions annual DP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PAA</w:t>
            </w:r>
          </w:p>
        </w:tc>
        <w:tc>
          <w:tcPr/>
          <w:p>
            <w:pPr>
              <w:pStyle w:val="Compact"/>
            </w:pPr>
            <w:r>
              <w:t xml:space="preserve">Partial (in progress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ily_chen_head_of_compliance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A coverage needed for AI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tandard HIPAA requirement for data processing</w:t>
            </w:r>
          </w:p>
        </w:tc>
      </w:tr>
    </w:tbl>
    <w:bookmarkEnd w:id="35"/>
    <w:bookmarkStart w:id="36" w:name="healthcare-client-contract-requirements"/>
    <w:p>
      <w:pPr>
        <w:pStyle w:val="Heading3"/>
      </w:pPr>
      <w:r>
        <w:t xml:space="preserve">Healthcare Client Contract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346"/>
        <w:gridCol w:w="32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lthcare is ~25% of revenu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e Brief 2 compan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contract terms lis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Australian healthcare cloud contracts; no contract terms in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residency in Australian DC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mon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ged and auditable acces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mon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notification for new system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cla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security assessment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mon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-hour breach notification (stricter than NDB 72hr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contractual tighte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implication about client notific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Logical consequence of invented contract terms</w:t>
            </w:r>
          </w:p>
        </w:tc>
      </w:tr>
    </w:tbl>
    <w:bookmarkEnd w:id="36"/>
    <w:bookmarkStart w:id="37" w:name="finance-client-contract-requirements"/>
    <w:p>
      <w:pPr>
        <w:pStyle w:val="Heading3"/>
      </w:pPr>
      <w:r>
        <w:t xml:space="preserve">Finance Client Contract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346"/>
        <w:gridCol w:w="32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nce is ~20% of revenu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e Brief 2 compan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contract terms lis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Australian finance cloud contra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rd-party access requires approva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mon finance sector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implication about external platform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Logical consequence of invented terms</w:t>
            </w:r>
          </w:p>
        </w:tc>
      </w:tr>
    </w:tbl>
    <w:bookmarkEnd w:id="37"/>
    <w:bookmarkStart w:id="38" w:name="australian-privacy-act-app-mapping"/>
    <w:p>
      <w:pPr>
        <w:pStyle w:val="Heading3"/>
      </w:pPr>
      <w:r>
        <w:t xml:space="preserve">Australian Privacy Act (APP Mapping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346"/>
        <w:gridCol w:w="32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cy Act and APPs referenced in backstori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urity_compliance_officer_samuel_torres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mily_chen_head_of_compliance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1 (open management) mapped to AI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ccurate APP; application is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3 (collection) mapped to training data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6 (use and disclosure) mapped to purpose limit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11 (security) mapped to model protec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DB 72-hour reporting for AI systems</w:t>
            </w:r>
          </w:p>
        </w:tc>
        <w:tc>
          <w:tcPr/>
          <w:p>
            <w:pPr>
              <w:pStyle w:val="Compact"/>
            </w:pPr>
            <w:r>
              <w:t xml:space="preserve">SOURCED (NDB scheme) / INFERRED (AI extension)</w:t>
            </w:r>
          </w:p>
        </w:tc>
        <w:tc>
          <w:tcPr/>
          <w:p>
            <w:pPr>
              <w:pStyle w:val="Compact"/>
            </w:pPr>
            <w:r>
              <w:t xml:space="preserve">NDB is confirmed; extension to AI is logical</w:t>
            </w:r>
          </w:p>
        </w:tc>
      </w:tr>
    </w:tbl>
    <w:bookmarkEnd w:id="38"/>
    <w:bookmarkStart w:id="39" w:name="ai-specific-data-impact-assessment-gap"/>
    <w:p>
      <w:pPr>
        <w:pStyle w:val="Heading3"/>
      </w:pPr>
      <w:r>
        <w:t xml:space="preserve">AI-Specific Data Impact Assessment Ga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AI governance framework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AI-specific security review proces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sting DPIA process doesn’t address AI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DPIAs exist; AI-specific concerns not mentio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of unaddressed AI concerns (bias, explainability, etc.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prehensive but fabricated list of standard AI governance concer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lassification policy still in draf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data_classification.qmd</w:t>
            </w:r>
            <w:r>
              <w:t xml:space="preserve"> </w:t>
            </w:r>
            <w:r>
              <w:t xml:space="preserve">(POL-DATA-001 v1.2 DRAFT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2" w:name="infrastructure-cost-benchmarks"/>
    <w:p>
      <w:pPr>
        <w:pStyle w:val="Heading2"/>
      </w:pPr>
      <w:r>
        <w:t xml:space="preserve">Infrastructure Cost Benchmarks</w:t>
      </w:r>
    </w:p>
    <w:p>
      <w:pPr>
        <w:pStyle w:val="FirstParagraph"/>
      </w:pPr>
      <w:r>
        <w:rPr>
          <w:b/>
          <w:bCs/>
        </w:rPr>
        <w:t xml:space="preserve">Every cost figure in this section was INVENTED</w:t>
      </w:r>
      <w:r>
        <w:t xml:space="preserve"> </w:t>
      </w:r>
      <w:r>
        <w:t xml:space="preserve">based on typical Australian market rates. The only sourced figure is the ML engineer sal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36"/>
        <w:gridCol w:w="2640"/>
        <w:gridCol w:w="1408"/>
        <w:gridCol w:w="1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Range (AUD/yr)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data warehouse</w:t>
            </w:r>
          </w:p>
        </w:tc>
        <w:tc>
          <w:tcPr/>
          <w:p>
            <w:pPr>
              <w:pStyle w:val="Compact"/>
            </w:pPr>
            <w:r>
              <w:t xml:space="preserve">$36-72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nowflake/BigQuery at moderate sc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 platform</w:t>
            </w:r>
          </w:p>
        </w:tc>
        <w:tc>
          <w:tcPr/>
          <w:p>
            <w:pPr>
              <w:pStyle w:val="Compact"/>
            </w:pPr>
            <w:r>
              <w:t xml:space="preserve">$18-36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Fivetran/dbt Cloud mid-t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atalogue</w:t>
            </w:r>
          </w:p>
        </w:tc>
        <w:tc>
          <w:tcPr/>
          <w:p>
            <w:pPr>
              <w:pStyle w:val="Compact"/>
            </w:pPr>
            <w:r>
              <w:t xml:space="preserve">$12-24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mercial too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DM</w:t>
            </w:r>
          </w:p>
        </w:tc>
        <w:tc>
          <w:tcPr/>
          <w:p>
            <w:pPr>
              <w:pStyle w:val="Compact"/>
            </w:pPr>
            <w:r>
              <w:t xml:space="preserve">$24-48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mplementation-heav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L platform</w:t>
            </w:r>
          </w:p>
        </w:tc>
        <w:tc>
          <w:tcPr/>
          <w:p>
            <w:pPr>
              <w:pStyle w:val="Compact"/>
            </w:pPr>
            <w:r>
              <w:t xml:space="preserve">$36-96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ageMaker/Azure ML, highly vari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L engineer salary</w:t>
            </w:r>
          </w:p>
        </w:tc>
        <w:tc>
          <w:tcPr/>
          <w:p>
            <w:pPr>
              <w:pStyle w:val="Compact"/>
            </w:pPr>
            <w:r>
              <w:t xml:space="preserve">$180-250K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contractor</w:t>
            </w:r>
          </w:p>
        </w:tc>
        <w:tc>
          <w:tcPr/>
          <w:p>
            <w:pPr>
              <w:pStyle w:val="Compact"/>
            </w:pPr>
            <w:r>
              <w:t xml:space="preserve">$2-3.5K/day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ustralian specialist r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LOps tooling</w:t>
            </w:r>
          </w:p>
        </w:tc>
        <w:tc>
          <w:tcPr/>
          <w:p>
            <w:pPr>
              <w:pStyle w:val="Compact"/>
            </w:pPr>
            <w:r>
              <w:t xml:space="preserve">$6-18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Lflow as free alternative no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gateway</w:t>
            </w:r>
          </w:p>
        </w:tc>
        <w:tc>
          <w:tcPr/>
          <w:p>
            <w:pPr>
              <w:pStyle w:val="Compact"/>
            </w:pPr>
            <w:r>
              <w:t xml:space="preserve">$6-24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WS available through partn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streaming</w:t>
            </w:r>
          </w:p>
        </w:tc>
        <w:tc>
          <w:tcPr/>
          <w:p>
            <w:pPr>
              <w:pStyle w:val="Compact"/>
            </w:pPr>
            <w:r>
              <w:t xml:space="preserve">$18-48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anaged Kafka at modest sc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middleware</w:t>
            </w:r>
          </w:p>
        </w:tc>
        <w:tc>
          <w:tcPr/>
          <w:p>
            <w:pPr>
              <w:pStyle w:val="Compact"/>
            </w:pPr>
            <w:r>
              <w:t xml:space="preserve">$24-60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ignificant implementation cost</w:t>
            </w:r>
          </w:p>
        </w:tc>
      </w:tr>
    </w:tbl>
    <w:bookmarkStart w:id="41" w:name="cost-context-analysis"/>
    <w:p>
      <w:pPr>
        <w:pStyle w:val="Heading3"/>
      </w:pPr>
      <w:r>
        <w:t xml:space="preserve">Cost Contex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$250K budget referenc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e Brief 2 compan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warehouse + ETL consumes $54-108K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rithmetic from invented fig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le ML engineer consumes most/all budget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ourced salary ($180-250K) vs invented budget ($250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sting partnerships reduce platform costs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AWS/Azure partnerships confirmed; managed AI access is stand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sting tools have AI features not being used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plunk, CrowdStrike, HubSpot all have documented AI capabilities; Cloudcore’s use of these features is not mention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cross-references"/>
    <w:p>
      <w:pPr>
        <w:pStyle w:val="Heading2"/>
      </w:pPr>
      <w:r>
        <w:t xml:space="preserve">Cross-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85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ies at cloudcore.eduserver.au/docs/policies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s at cloudcore.eduserver.au/docs/logs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 frameworks at cloudcore.eduserver.au/docs/support/risk_assessment_frameworks</w:t>
            </w:r>
          </w:p>
        </w:tc>
        <w:tc>
          <w:tcPr/>
          <w:p>
            <w:pPr>
              <w:pStyle w:val="Compact"/>
            </w:pPr>
            <w:r>
              <w:t xml:space="preserve">SOURCED — real pag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ference document is for instructor use. It combines sourced facts and invented details into a single annotated view of the Data Infrastructure Audit Results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Reference</dc:title>
  <dc:creator/>
  <cp:keywords/>
  <dcterms:created xsi:type="dcterms:W3CDTF">2026-03-07T15:54:49Z</dcterms:created>
  <dcterms:modified xsi:type="dcterms:W3CDTF">2026-03-07T15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ubtitle">
    <vt:lpwstr>Data Infrastructure Audit Results — Full Provenance</vt:lpwstr>
  </property>
  <property fmtid="{D5CDD505-2E9C-101B-9397-08002B2CF9AE}" pid="9" name="toc-title">
    <vt:lpwstr>Table of contents</vt:lpwstr>
  </property>
</Properties>
</file>